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9C6BEF" w14:textId="0B3007FB" w:rsidR="00AC722A" w:rsidRDefault="0060081D" w:rsidP="0060081D">
      <w:pPr>
        <w:pStyle w:val="Heading1"/>
        <w:jc w:val="center"/>
      </w:pPr>
      <w:r>
        <w:t>Colorado Swimming Style-</w:t>
      </w:r>
      <w:r w:rsidRPr="0060081D">
        <w:t>Guide</w:t>
      </w:r>
    </w:p>
    <w:p w14:paraId="577836AC" w14:textId="77777777" w:rsidR="0060081D" w:rsidRDefault="0060081D" w:rsidP="0060081D"/>
    <w:p w14:paraId="2B3AECCB" w14:textId="5ECB0ED9" w:rsidR="0060081D" w:rsidRDefault="0060081D" w:rsidP="0060081D">
      <w:pPr>
        <w:pStyle w:val="Heading1"/>
      </w:pPr>
      <w:r>
        <w:t>BECOME A CHAMPION</w:t>
      </w:r>
    </w:p>
    <w:p w14:paraId="00DDCAB4" w14:textId="76745A3B" w:rsidR="0060081D" w:rsidRDefault="0060081D" w:rsidP="0060081D">
      <w:r>
        <w:t xml:space="preserve">H1 – lucida sans Unicode, lucida </w:t>
      </w:r>
      <w:proofErr w:type="spellStart"/>
      <w:r>
        <w:t>grande</w:t>
      </w:r>
      <w:proofErr w:type="spellEnd"/>
      <w:r>
        <w:t xml:space="preserve"> 24, sans-serif, BOLD, center</w:t>
      </w:r>
    </w:p>
    <w:p w14:paraId="3AA34861" w14:textId="63D5FB5E" w:rsidR="0060081D" w:rsidRDefault="0060081D" w:rsidP="0060081D">
      <w:pPr>
        <w:pStyle w:val="Heading2"/>
      </w:pPr>
      <w:r>
        <w:t>BECOME A CHAMPION</w:t>
      </w:r>
    </w:p>
    <w:p w14:paraId="4D80EDAD" w14:textId="1E69CCC1" w:rsidR="0060081D" w:rsidRDefault="0060081D" w:rsidP="0060081D">
      <w:r>
        <w:t xml:space="preserve">H2 – </w:t>
      </w:r>
    </w:p>
    <w:p w14:paraId="2DE62F4E" w14:textId="5A52081B" w:rsidR="0060081D" w:rsidRDefault="0060081D" w:rsidP="0060081D">
      <w:r>
        <w:t>Swimming news starts here</w:t>
      </w:r>
    </w:p>
    <w:p w14:paraId="652404A3" w14:textId="35AE9521" w:rsidR="0060081D" w:rsidRDefault="0060081D" w:rsidP="0060081D">
      <w:r>
        <w:t>H3 –</w:t>
      </w:r>
    </w:p>
    <w:p w14:paraId="3EEDF916" w14:textId="7B59359E" w:rsidR="0060081D" w:rsidRDefault="0060081D" w:rsidP="0060081D">
      <w:r>
        <w:t>TYR Pro Swim Series Greensboro</w:t>
      </w:r>
    </w:p>
    <w:p w14:paraId="2598E66D" w14:textId="3F9C712E" w:rsidR="0060081D" w:rsidRDefault="0060081D" w:rsidP="0060081D">
      <w:r>
        <w:t>H4 –</w:t>
      </w:r>
    </w:p>
    <w:p w14:paraId="175F00C6" w14:textId="5E44C4E5" w:rsidR="0060081D" w:rsidRDefault="0060081D" w:rsidP="0060081D">
      <w:r>
        <w:t>Toyota U.S. Open</w:t>
      </w:r>
    </w:p>
    <w:p w14:paraId="03BF9F7E" w14:textId="197516F6" w:rsidR="0060081D" w:rsidRDefault="0060081D" w:rsidP="0060081D">
      <w:r>
        <w:t>H5 –</w:t>
      </w:r>
    </w:p>
    <w:p w14:paraId="46B0D739" w14:textId="540C9974" w:rsidR="0060081D" w:rsidRDefault="0060081D" w:rsidP="0060081D">
      <w:r>
        <w:t>NEW CLUB REQUIREMENTS</w:t>
      </w:r>
    </w:p>
    <w:p w14:paraId="6395412E" w14:textId="75C1B913" w:rsidR="0060081D" w:rsidRDefault="0060081D" w:rsidP="0060081D">
      <w:r>
        <w:t>H6 –</w:t>
      </w:r>
    </w:p>
    <w:p w14:paraId="58527B9C" w14:textId="77777777" w:rsidR="0059089E" w:rsidRDefault="0059089E" w:rsidP="0060081D"/>
    <w:p w14:paraId="5E1A6E5C" w14:textId="75C2230C" w:rsidR="0059089E" w:rsidRDefault="0059089E" w:rsidP="0060081D">
      <w:pPr>
        <w:rPr>
          <w:rFonts w:ascii="Source Sans Pro" w:hAnsi="Source Sans Pro"/>
          <w:color w:val="333333"/>
          <w:shd w:val="clear" w:color="auto" w:fill="FFFFFF"/>
        </w:rPr>
      </w:pPr>
      <w:r>
        <w:rPr>
          <w:rFonts w:ascii="Source Sans Pro" w:hAnsi="Source Sans Pro"/>
          <w:color w:val="333333"/>
          <w:shd w:val="clear" w:color="auto" w:fill="FFFFFF"/>
        </w:rPr>
        <w:t>The Olympics are just around the corner and what better way to</w:t>
      </w:r>
      <w:r>
        <w:rPr>
          <w:rFonts w:ascii="Source Sans Pro" w:hAnsi="Source Sans Pro"/>
          <w:color w:val="333333"/>
        </w:rPr>
        <w:br/>
      </w:r>
      <w:r>
        <w:rPr>
          <w:rFonts w:ascii="Source Sans Pro" w:hAnsi="Source Sans Pro"/>
          <w:color w:val="333333"/>
          <w:shd w:val="clear" w:color="auto" w:fill="FFFFFF"/>
        </w:rPr>
        <w:t>celebrate USA Swimming than repping your favorite swag!</w:t>
      </w:r>
    </w:p>
    <w:p w14:paraId="07514599" w14:textId="002F4464" w:rsidR="0059089E" w:rsidRDefault="0059089E" w:rsidP="0060081D">
      <w:r>
        <w:rPr>
          <w:rFonts w:ascii="Source Sans Pro" w:hAnsi="Source Sans Pro"/>
          <w:color w:val="333333"/>
          <w:shd w:val="clear" w:color="auto" w:fill="FFFFFF"/>
        </w:rPr>
        <w:t>Body Text &lt;p&gt;</w:t>
      </w:r>
    </w:p>
    <w:p w14:paraId="758634DC" w14:textId="31E6043E" w:rsidR="00735AE8" w:rsidRDefault="00735AE8">
      <w:r>
        <w:br w:type="page"/>
      </w:r>
    </w:p>
    <w:p w14:paraId="603D961D" w14:textId="46B7395A" w:rsidR="0060081D" w:rsidRDefault="00EE5968" w:rsidP="0060081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EB1D56" wp14:editId="39D4EC3C">
                <wp:simplePos x="0" y="0"/>
                <wp:positionH relativeFrom="column">
                  <wp:posOffset>0</wp:posOffset>
                </wp:positionH>
                <wp:positionV relativeFrom="paragraph">
                  <wp:posOffset>285750</wp:posOffset>
                </wp:positionV>
                <wp:extent cx="914400" cy="914400"/>
                <wp:effectExtent l="0" t="0" r="19050" b="19050"/>
                <wp:wrapNone/>
                <wp:docPr id="1963503218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solidFill>
                          <a:srgbClr val="B90C2D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6ED2C0" id="Rectangle 1" o:spid="_x0000_s1026" style="position:absolute;margin-left:0;margin-top:22.5pt;width:1in;height:1in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" fillcolor="#b90c2d" strokecolor="#09101d [484]" strokeweight="1pt"/>
            </w:pict>
          </mc:Fallback>
        </mc:AlternateContent>
      </w:r>
      <w:r w:rsidR="00735AE8">
        <w:t>COLOR PALETTE</w:t>
      </w:r>
    </w:p>
    <w:p w14:paraId="044BD899" w14:textId="77777777" w:rsidR="00EE5968" w:rsidRDefault="00EE5968" w:rsidP="0060081D"/>
    <w:p w14:paraId="46896A85" w14:textId="77777777" w:rsidR="00EE5968" w:rsidRDefault="00EE5968" w:rsidP="0060081D"/>
    <w:p w14:paraId="492CD266" w14:textId="587B8F1E" w:rsidR="00735AE8" w:rsidRDefault="00735AE8" w:rsidP="0060081D">
      <w:r>
        <w:t>Colorado RED HEX# B90C2D</w:t>
      </w:r>
      <w:r w:rsidR="00EE5968">
        <w:t xml:space="preserve"> </w:t>
      </w:r>
    </w:p>
    <w:p w14:paraId="5E4DC70D" w14:textId="172E5BC6" w:rsidR="00EE5968" w:rsidRDefault="00EE5968" w:rsidP="0060081D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B418278" wp14:editId="688387A7">
                <wp:simplePos x="0" y="0"/>
                <wp:positionH relativeFrom="column">
                  <wp:posOffset>0</wp:posOffset>
                </wp:positionH>
                <wp:positionV relativeFrom="paragraph">
                  <wp:posOffset>109855</wp:posOffset>
                </wp:positionV>
                <wp:extent cx="914400" cy="914400"/>
                <wp:effectExtent l="0" t="0" r="19050" b="19050"/>
                <wp:wrapNone/>
                <wp:docPr id="1789067670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  <a:solidFill>
                          <a:srgbClr val="F79E23"/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341E153" id="Rectangle 2" o:spid="_x0000_s1026" style="position:absolute;margin-left:0;margin-top:8.65pt;width:1in;height:1in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" fillcolor="#f79e23" strokecolor="#09101d [484]" strokeweight="1pt"/>
            </w:pict>
          </mc:Fallback>
        </mc:AlternateContent>
      </w:r>
    </w:p>
    <w:p w14:paraId="1F7EDCDE" w14:textId="77777777" w:rsidR="00EE5968" w:rsidRDefault="00EE5968" w:rsidP="0060081D"/>
    <w:p w14:paraId="09397811" w14:textId="77777777" w:rsidR="00EE5968" w:rsidRDefault="00EE5968" w:rsidP="0060081D"/>
    <w:p w14:paraId="0ED5A359" w14:textId="01D5FC37" w:rsidR="00735AE8" w:rsidRDefault="00735AE8" w:rsidP="0060081D">
      <w:r>
        <w:t>Colorado Orange HEX# F79E23</w:t>
      </w:r>
    </w:p>
    <w:p w14:paraId="462D37F7" w14:textId="77777777" w:rsidR="00EE5968" w:rsidRDefault="00EE5968" w:rsidP="0060081D"/>
    <w:p w14:paraId="65C72E81" w14:textId="2CDDCA27" w:rsidR="00735AE8" w:rsidRDefault="00735AE8" w:rsidP="0060081D">
      <w:r>
        <w:t>Colorado Blue HEX# 00055D</w:t>
      </w:r>
    </w:p>
    <w:p w14:paraId="610E75FF" w14:textId="3B859E61" w:rsidR="00735AE8" w:rsidRPr="0060081D" w:rsidRDefault="00735AE8" w:rsidP="0060081D">
      <w:r>
        <w:t>Colorado Light Blue HEX# 316AC3</w:t>
      </w:r>
    </w:p>
    <w:sectPr w:rsidR="00735AE8" w:rsidRPr="006008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Y0NLe0MDG1MLQAUko6SsGpxcWZ+XkgBYa1AFCOeiUsAAAA"/>
  </w:docVars>
  <w:rsids>
    <w:rsidRoot w:val="0060081D"/>
    <w:rsid w:val="00152797"/>
    <w:rsid w:val="002B3069"/>
    <w:rsid w:val="0059089E"/>
    <w:rsid w:val="0060081D"/>
    <w:rsid w:val="00735AE8"/>
    <w:rsid w:val="00AC722A"/>
    <w:rsid w:val="00EE59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81F93"/>
  <w15:chartTrackingRefBased/>
  <w15:docId w15:val="{B3439D89-566A-4DC5-82A2-D8894840B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089E"/>
    <w:rPr>
      <w:rFonts w:ascii="Lucida Sans Unicode" w:hAnsi="Lucida Sans Unicode"/>
      <w:sz w:val="2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0081D"/>
    <w:pPr>
      <w:keepNext/>
      <w:keepLines/>
      <w:spacing w:before="240" w:after="0" w:line="360" w:lineRule="auto"/>
      <w:outlineLvl w:val="0"/>
    </w:pPr>
    <w:rPr>
      <w:rFonts w:eastAsiaTheme="majorEastAsia" w:cstheme="majorBidi"/>
      <w:sz w:val="4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0081D"/>
    <w:pPr>
      <w:keepNext/>
      <w:keepLines/>
      <w:spacing w:before="40" w:after="0"/>
      <w:outlineLvl w:val="1"/>
    </w:pPr>
    <w:rPr>
      <w:rFonts w:eastAsiaTheme="majorEastAsia" w:cstheme="majorBidi"/>
      <w:sz w:val="4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081D"/>
    <w:rPr>
      <w:rFonts w:ascii="Lucida Sans Unicode" w:eastAsiaTheme="majorEastAsia" w:hAnsi="Lucida Sans Unicode" w:cstheme="majorBidi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0081D"/>
    <w:rPr>
      <w:rFonts w:ascii="Lucida Sans Unicode" w:eastAsiaTheme="majorEastAsia" w:hAnsi="Lucida Sans Unicode" w:cstheme="majorBidi"/>
      <w:sz w:val="4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710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81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94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46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1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86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35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62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17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78</Words>
  <Characters>45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Hall</dc:creator>
  <cp:keywords/>
  <dc:description/>
  <cp:lastModifiedBy>Richard Hall</cp:lastModifiedBy>
  <cp:revision>3</cp:revision>
  <dcterms:created xsi:type="dcterms:W3CDTF">2024-10-20T17:13:00Z</dcterms:created>
  <dcterms:modified xsi:type="dcterms:W3CDTF">2024-10-20T17:30:00Z</dcterms:modified>
</cp:coreProperties>
</file>